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: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: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: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: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: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: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: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16: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23: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Mar 30: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6: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13: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Apr 20: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: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: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: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: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1-24T18:51:39Z</dcterms:created>
  <dcterms:modified xsi:type="dcterms:W3CDTF">2020-01-24T1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